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7265" w:type="dxa"/>
        <w:tblLook w:val="04A0" w:firstRow="1" w:lastRow="0" w:firstColumn="1" w:lastColumn="0" w:noHBand="0" w:noVBand="1"/>
      </w:tblPr>
      <w:tblGrid>
        <w:gridCol w:w="17265"/>
      </w:tblGrid>
      <w:tr w:rsidR="00C73434" w:rsidRPr="00C73434" w14:paraId="5CA607CF" w14:textId="77777777" w:rsidTr="007D1F6C">
        <w:trPr>
          <w:trHeight w:val="300"/>
        </w:trPr>
        <w:tc>
          <w:tcPr>
            <w:tcW w:w="17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10313" w:type="dxa"/>
              <w:tblLook w:val="04A0" w:firstRow="1" w:lastRow="0" w:firstColumn="1" w:lastColumn="0" w:noHBand="0" w:noVBand="1"/>
            </w:tblPr>
            <w:tblGrid>
              <w:gridCol w:w="663"/>
              <w:gridCol w:w="1578"/>
              <w:gridCol w:w="1396"/>
              <w:gridCol w:w="222"/>
              <w:gridCol w:w="1180"/>
              <w:gridCol w:w="1021"/>
              <w:gridCol w:w="222"/>
              <w:gridCol w:w="1088"/>
              <w:gridCol w:w="910"/>
              <w:gridCol w:w="222"/>
              <w:gridCol w:w="1292"/>
              <w:gridCol w:w="1202"/>
            </w:tblGrid>
            <w:tr w:rsidR="00383051" w:rsidRPr="00383051" w14:paraId="29A70C84" w14:textId="77777777" w:rsidTr="00383051">
              <w:trPr>
                <w:trHeight w:val="300"/>
              </w:trPr>
              <w:tc>
                <w:tcPr>
                  <w:tcW w:w="10313" w:type="dxa"/>
                  <w:gridSpan w:val="1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9D613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Appendix Table 3: Utilization rates, number of visits, and payment associated with mental health conditions in MarketScan enrollees: 2005-2018 (with multiple diagnoses codes)</w:t>
                  </w:r>
                </w:p>
              </w:tc>
            </w:tr>
            <w:tr w:rsidR="007D1F6C" w:rsidRPr="00383051" w14:paraId="27C666D1" w14:textId="77777777" w:rsidTr="007D1F6C">
              <w:trPr>
                <w:trHeight w:val="300"/>
              </w:trPr>
              <w:tc>
                <w:tcPr>
                  <w:tcW w:w="10313" w:type="dxa"/>
                  <w:gridSpan w:val="1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4CF1787" w14:textId="77777777" w:rsidR="007D1F6C" w:rsidRPr="00383051" w:rsidRDefault="007D1F6C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</w:tr>
            <w:tr w:rsidR="00383051" w:rsidRPr="00383051" w14:paraId="132F90C1" w14:textId="77777777" w:rsidTr="007D1F6C">
              <w:trPr>
                <w:trHeight w:val="300"/>
              </w:trPr>
              <w:tc>
                <w:tcPr>
                  <w:tcW w:w="346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7EAC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Panel A: Depression</w:t>
                  </w:r>
                </w:p>
              </w:tc>
              <w:tc>
                <w:tcPr>
                  <w:tcW w:w="5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16074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1A00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2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05351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17EB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F69BB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C019D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AC119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BA87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9F38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1E1CF0E2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D0FD6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Year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952DB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Urban </w:t>
                  </w:r>
                </w:p>
              </w:tc>
              <w:tc>
                <w:tcPr>
                  <w:tcW w:w="14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08415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Rural </w:t>
                  </w: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BE86D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Urban </w:t>
                  </w:r>
                </w:p>
              </w:tc>
              <w:tc>
                <w:tcPr>
                  <w:tcW w:w="106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875D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Rural </w:t>
                  </w: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DEBE9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Urban </w:t>
                  </w:r>
                </w:p>
              </w:tc>
              <w:tc>
                <w:tcPr>
                  <w:tcW w:w="9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23A6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Rural </w:t>
                  </w: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7B7A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Urban 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DD053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Rural  </w:t>
                  </w:r>
                </w:p>
              </w:tc>
            </w:tr>
            <w:tr w:rsidR="00383051" w:rsidRPr="00383051" w14:paraId="359FDD3C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51DDE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AAB8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19.46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428B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50.6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C103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F6C5E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9.7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120F8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86.41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EB3A5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2AC6B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165EE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1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42B60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4D1D2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24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4446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4.37 </w:t>
                  </w:r>
                </w:p>
              </w:tc>
            </w:tr>
            <w:tr w:rsidR="00383051" w:rsidRPr="00383051" w14:paraId="701FDB62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70FC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251BF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74.49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F727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31.6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6B92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BA3ED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2.5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8F1D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86.29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322F4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4D934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6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182A2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16748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80849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3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BFEE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4.38 </w:t>
                  </w:r>
                </w:p>
              </w:tc>
            </w:tr>
            <w:tr w:rsidR="00383051" w:rsidRPr="00383051" w14:paraId="4BD8AA25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30202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E8B8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72.06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4C851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34.7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A169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62C11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8.8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96FF7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4.30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4B16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A6CFC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8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ED05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2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0AECB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2856A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1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283D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96 </w:t>
                  </w:r>
                </w:p>
              </w:tc>
            </w:tr>
            <w:tr w:rsidR="00383051" w:rsidRPr="00383051" w14:paraId="0E2A9E26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041B9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35B0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84.40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7057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30.3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C9606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8331E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2.13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1EE5B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2.2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F025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EA405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B316E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393A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C577A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12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8BAAF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84 </w:t>
                  </w:r>
                </w:p>
              </w:tc>
            </w:tr>
            <w:tr w:rsidR="00383051" w:rsidRPr="00383051" w14:paraId="35D87979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01D82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9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EC49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84.31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8759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19.2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A456E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A5EFF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1.1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F2FA9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1.2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37CF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F00D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2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F95B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0F590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67F2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0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D9352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72 </w:t>
                  </w:r>
                </w:p>
              </w:tc>
            </w:tr>
            <w:tr w:rsidR="00383051" w:rsidRPr="00383051" w14:paraId="1696BC76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8F72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0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EEE8C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97.2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6561C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23.6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63F0F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03B5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32.1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91BCD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0.3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06798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70AEF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7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F631C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E12BB0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5CAD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05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53740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90 </w:t>
                  </w:r>
                </w:p>
              </w:tc>
            </w:tr>
            <w:tr w:rsidR="00383051" w:rsidRPr="00383051" w14:paraId="07DCEB3D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C8A9C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1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25DF8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59.87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D2CA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14.1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646F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CBB0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5.85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00B2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5.6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D9C56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776E5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9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CFE81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7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07FCA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41F8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86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B6DB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70 </w:t>
                  </w:r>
                </w:p>
              </w:tc>
            </w:tr>
            <w:tr w:rsidR="00383051" w:rsidRPr="00383051" w14:paraId="04724A6E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929E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2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0932D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24.2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F1787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84.2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6625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167A0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95.83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4DB4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1.5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6D003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D49F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71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FC683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37091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6525B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7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643C8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67 </w:t>
                  </w:r>
                </w:p>
              </w:tc>
            </w:tr>
            <w:tr w:rsidR="00383051" w:rsidRPr="00383051" w14:paraId="22ABD146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E137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3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D63D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22.4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CD18D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71.2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F884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5B521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97.38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69682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2.7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CE005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0688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7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E6786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5E93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F0250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86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8DBF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62 </w:t>
                  </w:r>
                </w:p>
              </w:tc>
            </w:tr>
            <w:tr w:rsidR="00383051" w:rsidRPr="00383051" w14:paraId="66C5A121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840E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4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2E82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77.50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537AF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47.9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15FD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5F26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88.15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92121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4.70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CCFC0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EDAC8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74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0086E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7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4B0F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624D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42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00F50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37 </w:t>
                  </w:r>
                </w:p>
              </w:tc>
            </w:tr>
            <w:tr w:rsidR="00383051" w:rsidRPr="00383051" w14:paraId="4422C48C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34BA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3AF9C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31.9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8CF72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70.73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F32F7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7007C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7.19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7FFB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7.71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9EAD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23DD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7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CC8E1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31E5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F7BE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3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0D1F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23 </w:t>
                  </w:r>
                </w:p>
              </w:tc>
            </w:tr>
            <w:tr w:rsidR="00383051" w:rsidRPr="00383051" w14:paraId="05739EB1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DAF8F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8DE7D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67.7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04AB6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00.97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2F748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95C25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9.4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D945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2.8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1B14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3B473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8C37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3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DF203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E4C1F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32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F2109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38 </w:t>
                  </w:r>
                </w:p>
              </w:tc>
            </w:tr>
            <w:tr w:rsidR="00383051" w:rsidRPr="00383051" w14:paraId="262DBDA3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BAF5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A34C1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75.12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A9F46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11.6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0FCA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B9CDE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2.3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D60C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5.50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1672C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F31C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6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66BE7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5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A5ED7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4C3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34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2979A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44 </w:t>
                  </w:r>
                </w:p>
              </w:tc>
            </w:tr>
            <w:tr w:rsidR="00383051" w:rsidRPr="00383051" w14:paraId="79801EF5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D0DD3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C49B3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74.52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838B5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23.3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8438F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8AC28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2.37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54E07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8.3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3372D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9A4D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8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63DF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6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4602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2AC60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5.45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C34B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49 </w:t>
                  </w:r>
                </w:p>
              </w:tc>
            </w:tr>
            <w:tr w:rsidR="00383051" w:rsidRPr="00383051" w14:paraId="0AEFC46B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0973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57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25D65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9CE51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0E0F4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6DFCA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2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8259E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C0A8F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F243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CF7A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76430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F6FAC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00635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52FF45FC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4EFF1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9D9E8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7743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922D4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E0120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214FF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05AF5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256D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E8DA9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15E1C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83D8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176EB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71FF69DD" w14:textId="77777777" w:rsidTr="00383051">
              <w:trPr>
                <w:trHeight w:val="300"/>
              </w:trPr>
              <w:tc>
                <w:tcPr>
                  <w:tcW w:w="3464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2CB6C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Panel B: Anxiety Disorder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6CCF2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53E35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6123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6BBD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1602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3915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CC6FA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E455D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D58A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0DC57698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D4A0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Year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5CF8F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Urban </w:t>
                  </w:r>
                </w:p>
              </w:tc>
              <w:tc>
                <w:tcPr>
                  <w:tcW w:w="14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C88F5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Rural </w:t>
                  </w: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2F2A5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Urban </w:t>
                  </w:r>
                </w:p>
              </w:tc>
              <w:tc>
                <w:tcPr>
                  <w:tcW w:w="106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77EE2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Rural </w:t>
                  </w: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7F78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Urban </w:t>
                  </w:r>
                </w:p>
              </w:tc>
              <w:tc>
                <w:tcPr>
                  <w:tcW w:w="9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DFDA1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Rural </w:t>
                  </w: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DD13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Urban 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EE07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Rural  </w:t>
                  </w:r>
                </w:p>
              </w:tc>
            </w:tr>
            <w:tr w:rsidR="00383051" w:rsidRPr="00383051" w14:paraId="5D6D2299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635E6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28EC8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4.2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060A7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3.1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CC963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C19D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4.0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68472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7.49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7EEBF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2FA7D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7C58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71391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A7DC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7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C50C1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40 </w:t>
                  </w:r>
                </w:p>
              </w:tc>
            </w:tr>
            <w:tr w:rsidR="00383051" w:rsidRPr="00383051" w14:paraId="132329CF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51E6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FD031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4.3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6BFB0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6.5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8ABA9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5651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4.48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4C1B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9.38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9059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93A5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4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0016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7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53D36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19BE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65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6374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62 </w:t>
                  </w:r>
                </w:p>
              </w:tc>
            </w:tr>
            <w:tr w:rsidR="00383051" w:rsidRPr="00383051" w14:paraId="06A89A92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07B89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40B91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1.28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09917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3.4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1DF0C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AAA96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6.46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1CD9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1.4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8759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3FEF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7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4A27A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1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DFC8D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27FF1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67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14D2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55 </w:t>
                  </w:r>
                </w:p>
              </w:tc>
            </w:tr>
            <w:tr w:rsidR="00383051" w:rsidRPr="00383051" w14:paraId="3C54B2CA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E93A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250F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9.3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DA016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89.27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73CFA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F2760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9.23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729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4.5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FCC62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4B27C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1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1D42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6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740A4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BAE4E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77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BC0E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57 </w:t>
                  </w:r>
                </w:p>
              </w:tc>
            </w:tr>
            <w:tr w:rsidR="00383051" w:rsidRPr="00383051" w14:paraId="72652A98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5BCAC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9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7FBEA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85.94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C24F5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98.1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6A45F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B2FF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1.17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C97D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6.1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8C20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9757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FC516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C1AA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27A65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79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5A62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63 </w:t>
                  </w:r>
                </w:p>
              </w:tc>
            </w:tr>
            <w:tr w:rsidR="00383051" w:rsidRPr="00383051" w14:paraId="3D7E1B2E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1FFB0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0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EE5ED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4.3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B8238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2.3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80DA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713D3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6.64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46A75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8.9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8DD90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CC562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3251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8298E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1B76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96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6D03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70 </w:t>
                  </w:r>
                </w:p>
              </w:tc>
            </w:tr>
            <w:tr w:rsidR="00383051" w:rsidRPr="00383051" w14:paraId="1F91600D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587B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1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3F5F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22.06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0861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33.00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5B78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CEFB2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19.03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86E99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2.8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BBB2C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53D6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5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06C9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0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E3634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63927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9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F802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75 </w:t>
                  </w:r>
                </w:p>
              </w:tc>
            </w:tr>
            <w:tr w:rsidR="00383051" w:rsidRPr="00383051" w14:paraId="54CAAEC0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1E8ED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2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59B55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48.09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E235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62.3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EB9E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5F22C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3.16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C5B49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7.16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AEA4C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54E6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CD77B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5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75BCE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DEB6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0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9D7C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1 </w:t>
                  </w:r>
                </w:p>
              </w:tc>
            </w:tr>
            <w:tr w:rsidR="00383051" w:rsidRPr="00383051" w14:paraId="237CC983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9EDE8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3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CAE42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63.12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9EF48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74.2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16878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5AF6C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6.1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B9FFD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1.85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99BDB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10F08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2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9127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7700E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A807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10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E902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1 </w:t>
                  </w:r>
                </w:p>
              </w:tc>
            </w:tr>
            <w:tr w:rsidR="00383051" w:rsidRPr="00383051" w14:paraId="46DD8BBC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B79E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4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0B8E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88.40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119CC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91.5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B76C1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BB396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2.01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95E5F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3.7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4A5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6FE41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4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F413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1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C4DD0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60226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14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154AA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7 </w:t>
                  </w:r>
                </w:p>
              </w:tc>
            </w:tr>
            <w:tr w:rsidR="00383051" w:rsidRPr="00383051" w14:paraId="60D64569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468570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79E0D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11.31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B493E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98.69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B6E2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DE52B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0.8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73FC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1.1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7336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AC18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2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5FB8E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0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553C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CD02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2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ABC4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7 </w:t>
                  </w:r>
                </w:p>
              </w:tc>
            </w:tr>
            <w:tr w:rsidR="00383051" w:rsidRPr="00383051" w14:paraId="0B462057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1C7E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DCA7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03.9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DC4AB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79.0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2BE78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E596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1.21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99583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9.68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A9AA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6C2D5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137A2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42226F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2F9DE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1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C91C0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3 </w:t>
                  </w:r>
                </w:p>
              </w:tc>
            </w:tr>
            <w:tr w:rsidR="00383051" w:rsidRPr="00383051" w14:paraId="5B851672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34F5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17480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16.82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333C6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81.48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1F7C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AEFD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3.64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022E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1.4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081EA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8C0C7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6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C6DC0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0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F3546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AC4D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22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5D835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6 </w:t>
                  </w:r>
                </w:p>
              </w:tc>
            </w:tr>
            <w:tr w:rsidR="00383051" w:rsidRPr="00383051" w14:paraId="11DD5087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AEBD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60AB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17.9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06F5F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95.6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17B22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AEB7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3.6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C932B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2.89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AC611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148BF0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8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949F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5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A718B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6B0C3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2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C0E35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89 </w:t>
                  </w:r>
                </w:p>
              </w:tc>
            </w:tr>
            <w:tr w:rsidR="00383051" w:rsidRPr="00383051" w14:paraId="353F2DE5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267041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578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513BC6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6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130303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4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0B64B4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80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C72BD7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21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8DB031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512DA7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F5478F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6B0DB1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9D0FE6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1BBBBF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A26956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32EBE4DB" w14:textId="77777777" w:rsidTr="007D1F6C">
              <w:trPr>
                <w:trHeight w:val="300"/>
              </w:trPr>
              <w:tc>
                <w:tcPr>
                  <w:tcW w:w="3518" w:type="dxa"/>
                  <w:gridSpan w:val="4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0862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lastRenderedPageBreak/>
                    <w:t>Panel C: Substance Use Disorder</w:t>
                  </w:r>
                </w:p>
              </w:tc>
              <w:tc>
                <w:tcPr>
                  <w:tcW w:w="118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B674F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2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1B41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56D56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08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46F69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1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6DDA3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5A2D9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445C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20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47008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83051" w:rsidRPr="00383051" w14:paraId="1EFD44C0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B766A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Year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AA86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Urban </w:t>
                  </w:r>
                </w:p>
              </w:tc>
              <w:tc>
                <w:tcPr>
                  <w:tcW w:w="145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B620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Payment: Rural </w:t>
                  </w: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D05C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Urban </w:t>
                  </w:r>
                </w:p>
              </w:tc>
              <w:tc>
                <w:tcPr>
                  <w:tcW w:w="106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29B1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OOP: Rural </w:t>
                  </w: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93F93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Urban </w:t>
                  </w:r>
                </w:p>
              </w:tc>
              <w:tc>
                <w:tcPr>
                  <w:tcW w:w="9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BF67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rate: Rural </w:t>
                  </w: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A098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Urban 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BFD3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count: Rural  </w:t>
                  </w:r>
                </w:p>
              </w:tc>
            </w:tr>
            <w:tr w:rsidR="00383051" w:rsidRPr="00383051" w14:paraId="2DC3FDB1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434E9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2A023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05.07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A2F2D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60.30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4AB7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7B5A2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2.20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E094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4.0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F66F0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0DA2D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2D5A1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0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5F67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D832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6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0D716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03 </w:t>
                  </w:r>
                </w:p>
              </w:tc>
            </w:tr>
            <w:tr w:rsidR="00383051" w:rsidRPr="00383051" w14:paraId="626D25E7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84C8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CC15E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49.14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722B3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79.00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F0E26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2B5CB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0.4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8FDE1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7.8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4933B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51AEE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09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F88F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0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265CA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BD1BE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07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E35CD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33 </w:t>
                  </w:r>
                </w:p>
              </w:tc>
            </w:tr>
            <w:tr w:rsidR="00383051" w:rsidRPr="00383051" w14:paraId="6880041D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53F68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26145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22.11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7A31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82.89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67FCB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563D5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26.01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7CE69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8.01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5EA9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26941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5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0C881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CD50F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A8DF1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5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824AE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98 </w:t>
                  </w:r>
                </w:p>
              </w:tc>
            </w:tr>
            <w:tr w:rsidR="00383051" w:rsidRPr="00383051" w14:paraId="6659BF46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AACF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3A772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49.58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FA74A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39.1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590D5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0CB8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1.74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6D7BA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7.88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2D553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2AE48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8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8D650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3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68DB6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B540C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56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81F32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1.96 </w:t>
                  </w:r>
                </w:p>
              </w:tc>
            </w:tr>
            <w:tr w:rsidR="00383051" w:rsidRPr="00383051" w14:paraId="7E77447D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BC72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09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E4247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68.56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8E33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62.6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12A9D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09D78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4.05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D06C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2.8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A638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9EED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18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FC870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4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D5A22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9FD5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55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8F0B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03 </w:t>
                  </w:r>
                </w:p>
              </w:tc>
            </w:tr>
            <w:tr w:rsidR="00383051" w:rsidRPr="00383051" w14:paraId="172D587A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8B6F7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0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3FEC0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277.53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F243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79.9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2DDB27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3D3A6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37.69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6C6C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5.4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34AB1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37EC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1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7426DD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7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39C1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87F3D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63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2AF5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05 </w:t>
                  </w:r>
                </w:p>
              </w:tc>
            </w:tr>
            <w:tr w:rsidR="00383051" w:rsidRPr="00383051" w14:paraId="52548E96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A8044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1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90E5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09.77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6793F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96.8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54B3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42816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44.28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BF848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2.65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0B94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717BF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4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AD870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3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21D84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73199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7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9DB7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17 </w:t>
                  </w:r>
                </w:p>
              </w:tc>
            </w:tr>
            <w:tr w:rsidR="00383051" w:rsidRPr="00383051" w14:paraId="70B712A7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EEF91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2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6D71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33.94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05C71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19.7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B2EF3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F8CC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0.36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8CE4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7.8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ADD8F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69B33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7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0DB20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6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7491D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0BABE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85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CEFC7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24 </w:t>
                  </w:r>
                </w:p>
              </w:tc>
            </w:tr>
            <w:tr w:rsidR="00383051" w:rsidRPr="00383051" w14:paraId="2984AC50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5372D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3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68E0B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51.24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0D08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07.36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D7A6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E933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53.57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C1B8B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0.24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7E5F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9E62C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7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40B759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6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6C02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C6647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0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083FC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31 </w:t>
                  </w:r>
                </w:p>
              </w:tc>
            </w:tr>
            <w:tr w:rsidR="00383051" w:rsidRPr="00383051" w14:paraId="31E11802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D330E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4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07344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379.70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6E64E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411.75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1162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5ADCB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60.99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1FB1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71.64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AC4C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BBFD6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2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7B61C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2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625AC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104B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0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FCA4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35 </w:t>
                  </w:r>
                </w:p>
              </w:tc>
            </w:tr>
            <w:tr w:rsidR="00383051" w:rsidRPr="00383051" w14:paraId="51454A45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2E05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5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462F3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85.05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8F471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28.3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A7614C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4C8AE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93.28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AC30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96.72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7981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B36474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0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21A0C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9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2144E3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5C8F7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68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F850E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78 </w:t>
                  </w:r>
                </w:p>
              </w:tc>
            </w:tr>
            <w:tr w:rsidR="00383051" w:rsidRPr="00383051" w14:paraId="23D1B6C7" w14:textId="77777777" w:rsidTr="00383051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F1F6B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6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A535D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603.56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E8CF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86.64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3754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F683C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3.78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29329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14.23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87B76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92F84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29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C89A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8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4A7450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CD8F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71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C1C2D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86 </w:t>
                  </w:r>
                </w:p>
              </w:tc>
            </w:tr>
            <w:tr w:rsidR="00383051" w:rsidRPr="00383051" w14:paraId="094D564A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5DAE42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7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2FC23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93.47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BF7C3F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607.91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0E32D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C10D30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6.5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23D549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24.50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BA2C42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0B88A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1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47ACC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2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17B6E8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0B11B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76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2735F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83 </w:t>
                  </w:r>
                </w:p>
              </w:tc>
            </w:tr>
            <w:tr w:rsidR="00383051" w:rsidRPr="00383051" w14:paraId="2D906512" w14:textId="77777777" w:rsidTr="007D1F6C">
              <w:trPr>
                <w:trHeight w:val="300"/>
              </w:trPr>
              <w:tc>
                <w:tcPr>
                  <w:tcW w:w="4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F41265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2018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2B1C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559.17 </w:t>
                  </w:r>
                </w:p>
              </w:tc>
              <w:tc>
                <w:tcPr>
                  <w:tcW w:w="139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1A7675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623.82 </w:t>
                  </w:r>
                </w:p>
              </w:tc>
              <w:tc>
                <w:tcPr>
                  <w:tcW w:w="5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F409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18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9CE141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04.52 </w:t>
                  </w:r>
                </w:p>
              </w:tc>
              <w:tc>
                <w:tcPr>
                  <w:tcW w:w="102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A47A4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131.07 </w:t>
                  </w:r>
                </w:p>
              </w:tc>
              <w:tc>
                <w:tcPr>
                  <w:tcW w:w="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B2DEE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08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BDC4A7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33</w:t>
                  </w:r>
                </w:p>
              </w:tc>
              <w:tc>
                <w:tcPr>
                  <w:tcW w:w="91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DEF31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>0.045</w:t>
                  </w:r>
                </w:p>
              </w:tc>
              <w:tc>
                <w:tcPr>
                  <w:tcW w:w="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3E114E" w14:textId="77777777" w:rsidR="00383051" w:rsidRPr="00383051" w:rsidRDefault="00383051" w:rsidP="00383051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</w:rPr>
                  </w:pPr>
                </w:p>
              </w:tc>
              <w:tc>
                <w:tcPr>
                  <w:tcW w:w="129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AA366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3.79 </w:t>
                  </w:r>
                </w:p>
              </w:tc>
              <w:tc>
                <w:tcPr>
                  <w:tcW w:w="120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B2D2A" w14:textId="77777777" w:rsidR="00383051" w:rsidRPr="00383051" w:rsidRDefault="00383051" w:rsidP="00383051">
                  <w:pPr>
                    <w:spacing w:after="0" w:line="240" w:lineRule="auto"/>
                    <w:rPr>
                      <w:rFonts w:ascii="Calibri" w:eastAsia="Times New Roman" w:hAnsi="Calibri" w:cs="Calibri"/>
                    </w:rPr>
                  </w:pPr>
                  <w:r w:rsidRPr="00383051">
                    <w:rPr>
                      <w:rFonts w:ascii="Calibri" w:eastAsia="Times New Roman" w:hAnsi="Calibri" w:cs="Calibri"/>
                    </w:rPr>
                    <w:t xml:space="preserve">          2.91 </w:t>
                  </w:r>
                </w:p>
              </w:tc>
            </w:tr>
          </w:tbl>
          <w:p w14:paraId="3F167C29" w14:textId="0AA27608" w:rsidR="00C73434" w:rsidRPr="00C73434" w:rsidRDefault="00C73434" w:rsidP="00C7343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7D1F6C" w:rsidRPr="00C73434" w14:paraId="5217189F" w14:textId="77777777" w:rsidTr="007D1F6C">
        <w:trPr>
          <w:trHeight w:val="300"/>
        </w:trPr>
        <w:tc>
          <w:tcPr>
            <w:tcW w:w="17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AE9F02" w14:textId="6CD34F30" w:rsidR="007D1F6C" w:rsidRPr="00C73434" w:rsidRDefault="007D1F6C" w:rsidP="00C734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ote: OOP: Out of pocket cost</w:t>
            </w:r>
          </w:p>
        </w:tc>
      </w:tr>
    </w:tbl>
    <w:p w14:paraId="7B753992" w14:textId="77777777" w:rsidR="00B5233F" w:rsidRDefault="00B5233F"/>
    <w:sectPr w:rsidR="00B5233F" w:rsidSect="00C734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13453" w14:textId="77777777" w:rsidR="004274B4" w:rsidRDefault="004274B4" w:rsidP="004274B4">
      <w:pPr>
        <w:spacing w:after="0" w:line="240" w:lineRule="auto"/>
      </w:pPr>
      <w:r>
        <w:separator/>
      </w:r>
    </w:p>
  </w:endnote>
  <w:endnote w:type="continuationSeparator" w:id="0">
    <w:p w14:paraId="4C4FFE64" w14:textId="77777777" w:rsidR="004274B4" w:rsidRDefault="004274B4" w:rsidP="00427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97238" w14:textId="77777777" w:rsidR="004274B4" w:rsidRDefault="004274B4" w:rsidP="004274B4">
      <w:pPr>
        <w:spacing w:after="0" w:line="240" w:lineRule="auto"/>
      </w:pPr>
      <w:r>
        <w:separator/>
      </w:r>
    </w:p>
  </w:footnote>
  <w:footnote w:type="continuationSeparator" w:id="0">
    <w:p w14:paraId="71BC73E3" w14:textId="77777777" w:rsidR="004274B4" w:rsidRDefault="004274B4" w:rsidP="004274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TO0NDIzNDG0MDVV0lEKTi0uzszPAykwqgUAaAh2OiwAAAA="/>
  </w:docVars>
  <w:rsids>
    <w:rsidRoot w:val="002D2504"/>
    <w:rsid w:val="00063400"/>
    <w:rsid w:val="002D2504"/>
    <w:rsid w:val="003705A8"/>
    <w:rsid w:val="00383051"/>
    <w:rsid w:val="004274B4"/>
    <w:rsid w:val="007D1F6C"/>
    <w:rsid w:val="00916071"/>
    <w:rsid w:val="00B5233F"/>
    <w:rsid w:val="00C73434"/>
    <w:rsid w:val="00CC1ADC"/>
    <w:rsid w:val="00CC503B"/>
    <w:rsid w:val="00CC680F"/>
    <w:rsid w:val="00CE2BE1"/>
    <w:rsid w:val="00EA3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C8FD3"/>
  <w15:chartTrackingRefBased/>
  <w15:docId w15:val="{B18A1B2F-E527-47C3-B878-DF138CF2D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4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4B4"/>
  </w:style>
  <w:style w:type="paragraph" w:styleId="Footer">
    <w:name w:val="footer"/>
    <w:basedOn w:val="Normal"/>
    <w:link w:val="FooterChar"/>
    <w:uiPriority w:val="99"/>
    <w:unhideWhenUsed/>
    <w:rsid w:val="004274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4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1</Words>
  <Characters>4509</Characters>
  <Application>Microsoft Office Word</Application>
  <DocSecurity>0</DocSecurity>
  <Lines>37</Lines>
  <Paragraphs>10</Paragraphs>
  <ScaleCrop>false</ScaleCrop>
  <Company/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o Chen</dc:creator>
  <cp:keywords/>
  <dc:description/>
  <cp:lastModifiedBy>OPAPH Director</cp:lastModifiedBy>
  <cp:revision>2</cp:revision>
  <dcterms:created xsi:type="dcterms:W3CDTF">2022-11-08T14:38:00Z</dcterms:created>
  <dcterms:modified xsi:type="dcterms:W3CDTF">2022-11-0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2-11-08T14:38:29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607b3a7c-3ec1-459b-b4ad-c58dc7cef0e7</vt:lpwstr>
  </property>
  <property fmtid="{D5CDD505-2E9C-101B-9397-08002B2CF9AE}" pid="8" name="MSIP_Label_8af03ff0-41c5-4c41-b55e-fabb8fae94be_ContentBits">
    <vt:lpwstr>0</vt:lpwstr>
  </property>
</Properties>
</file>